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14E83AB5" w:rsidR="008D0F87" w:rsidRPr="00C76128" w:rsidRDefault="00375AFB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6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ovemb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3B5C09">
        <w:rPr>
          <w:rFonts w:ascii="Times New Roman" w:eastAsia="Times New Roman" w:hAnsi="Times New Roman" w:cs="Times New Roman"/>
          <w:color w:val="222222"/>
          <w:sz w:val="24"/>
          <w:szCs w:val="24"/>
        </w:rPr>
        <w:t>3</w:t>
      </w:r>
    </w:p>
    <w:p w14:paraId="28FABC0C" w14:textId="7CCA0D26" w:rsidR="000734F7" w:rsidRDefault="008D0F87" w:rsidP="000734F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f </w:t>
      </w:r>
      <w:r w:rsidR="00A635E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Dr.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375AFB">
        <w:rPr>
          <w:rFonts w:ascii="Times New Roman" w:eastAsia="Times New Roman" w:hAnsi="Times New Roman" w:cs="Times New Roman"/>
          <w:color w:val="222222"/>
          <w:sz w:val="24"/>
          <w:szCs w:val="24"/>
        </w:rPr>
        <w:t>Hashem</w:t>
      </w:r>
    </w:p>
    <w:p w14:paraId="51F0FF52" w14:textId="2116A524" w:rsidR="008D0F87" w:rsidRPr="00C76128" w:rsidRDefault="00D1630B" w:rsidP="00375AF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FA6760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375AFB">
        <w:t>AJGH-2310-1039 entitled</w:t>
      </w:r>
      <w:r w:rsidR="00375AF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"Early Detection and Prediction of Survival of Patients</w:t>
      </w:r>
      <w:r w:rsidR="00375AFB" w:rsidRPr="00375AF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th Hepatocellular Carcinoma Using Transient Elastography</w:t>
      </w:r>
      <w:r w:rsidR="00A635E7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72192AB5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NH)</w:t>
      </w:r>
    </w:p>
    <w:p w14:paraId="01DE1279" w14:textId="50115843" w:rsidR="00B26F35" w:rsidRDefault="00B26F35" w:rsidP="00414FE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</w:t>
      </w:r>
      <w:r w:rsidR="00117321">
        <w:rPr>
          <w:b/>
          <w:bCs/>
          <w:sz w:val="28"/>
          <w:szCs w:val="28"/>
        </w:rPr>
        <w:t>inor</w:t>
      </w:r>
      <w:r>
        <w:rPr>
          <w:b/>
          <w:bCs/>
          <w:sz w:val="28"/>
          <w:szCs w:val="28"/>
        </w:rPr>
        <w:t xml:space="preserve"> revisions</w:t>
      </w:r>
    </w:p>
    <w:p w14:paraId="5379243D" w14:textId="586EBE1B" w:rsidR="00B26F35" w:rsidRPr="00117321" w:rsidRDefault="00B26F35" w:rsidP="00414FE8">
      <w:pPr>
        <w:rPr>
          <w:b/>
          <w:bCs/>
        </w:rPr>
      </w:pPr>
      <w:bookmarkStart w:id="0" w:name="_Hlk151041790"/>
      <w:r w:rsidRPr="00117321">
        <w:rPr>
          <w:b/>
          <w:bCs/>
        </w:rPr>
        <w:t xml:space="preserve">Check the uploaded </w:t>
      </w:r>
      <w:r w:rsidR="00117321" w:rsidRPr="00117321">
        <w:rPr>
          <w:b/>
          <w:bCs/>
        </w:rPr>
        <w:t>file.</w:t>
      </w:r>
    </w:p>
    <w:bookmarkEnd w:id="0"/>
    <w:p w14:paraId="38873FC7" w14:textId="5E46D741" w:rsidR="0052405C" w:rsidRDefault="008D0F87" w:rsidP="0095705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ASH)</w:t>
      </w:r>
    </w:p>
    <w:p w14:paraId="61AC0C71" w14:textId="77777777" w:rsidR="00117321" w:rsidRPr="00117321" w:rsidRDefault="00117321" w:rsidP="00117321">
      <w:pPr>
        <w:rPr>
          <w:b/>
          <w:bCs/>
        </w:rPr>
      </w:pPr>
      <w:bookmarkStart w:id="1" w:name="_Hlk151041840"/>
      <w:r w:rsidRPr="00117321">
        <w:rPr>
          <w:b/>
          <w:bCs/>
        </w:rPr>
        <w:t>Check the uploaded file.</w:t>
      </w:r>
    </w:p>
    <w:bookmarkEnd w:id="1"/>
    <w:p w14:paraId="7FDE7406" w14:textId="5C7AA3C0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AF)</w:t>
      </w:r>
    </w:p>
    <w:p w14:paraId="12A3D9A9" w14:textId="7635C5E6" w:rsidR="00BF12C9" w:rsidRPr="00D77F89" w:rsidRDefault="00117321" w:rsidP="004A11D2">
      <w:pPr>
        <w:rPr>
          <w:rFonts w:ascii="Helvetica" w:eastAsia="Times New Roman" w:hAnsi="Helvetica" w:cs="Helvetica"/>
          <w:color w:val="222222"/>
          <w:sz w:val="24"/>
          <w:szCs w:val="24"/>
        </w:rPr>
      </w:pPr>
      <w:r>
        <w:rPr>
          <w:rFonts w:ascii="Helvetica" w:eastAsia="Times New Roman" w:hAnsi="Helvetica" w:cs="Helvetica"/>
          <w:color w:val="222222"/>
          <w:sz w:val="24"/>
          <w:szCs w:val="24"/>
        </w:rPr>
        <w:t>Minor</w:t>
      </w:r>
      <w:r w:rsidR="00BF12C9" w:rsidRPr="00D77F89">
        <w:rPr>
          <w:rFonts w:ascii="Helvetica" w:eastAsia="Times New Roman" w:hAnsi="Helvetica" w:cs="Helvetica"/>
          <w:color w:val="222222"/>
          <w:sz w:val="24"/>
          <w:szCs w:val="24"/>
        </w:rPr>
        <w:t xml:space="preserve"> revisions</w:t>
      </w:r>
    </w:p>
    <w:p w14:paraId="58D3540A" w14:textId="77777777" w:rsidR="00117321" w:rsidRPr="00117321" w:rsidRDefault="00117321" w:rsidP="00117321">
      <w:pPr>
        <w:rPr>
          <w:b/>
          <w:bCs/>
        </w:rPr>
      </w:pPr>
      <w:r w:rsidRPr="00117321">
        <w:rPr>
          <w:b/>
          <w:bCs/>
        </w:rPr>
        <w:t>Check the uploaded file.</w:t>
      </w:r>
    </w:p>
    <w:p w14:paraId="3DEDE90C" w14:textId="575C5D2D" w:rsidR="008D0F87" w:rsidRPr="002D6032" w:rsidRDefault="001D2333" w:rsidP="00B26F35">
      <w:pPr>
        <w:rPr>
          <w:b/>
          <w:bCs/>
        </w:rPr>
      </w:pPr>
      <w:r>
        <w:rPr>
          <w:cs/>
        </w:rPr>
        <w:t>‎</w:t>
      </w:r>
      <w:r w:rsidR="008D0F87" w:rsidRPr="002D6032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lastRenderedPageBreak/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69485929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, and if there is more than this, three authors et al.</w:t>
      </w:r>
    </w:p>
    <w:p w14:paraId="0661507F" w14:textId="2CBCFFD7" w:rsidR="008D0F87" w:rsidRDefault="008D0F87" w:rsidP="008D0F87">
      <w:bookmarkStart w:id="2" w:name="_Hlk96608633"/>
      <w:r>
        <w:t>5.</w:t>
      </w:r>
      <w:bookmarkEnd w:id="2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3"/>
  </w:num>
  <w:num w:numId="4" w16cid:durableId="1693796255">
    <w:abstractNumId w:val="1"/>
  </w:num>
  <w:num w:numId="5" w16cid:durableId="287974791">
    <w:abstractNumId w:val="4"/>
  </w:num>
  <w:num w:numId="6" w16cid:durableId="204224765">
    <w:abstractNumId w:val="6"/>
  </w:num>
  <w:num w:numId="7" w16cid:durableId="1512168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57605"/>
    <w:rsid w:val="000710EE"/>
    <w:rsid w:val="000734F7"/>
    <w:rsid w:val="000E2999"/>
    <w:rsid w:val="000F1DE4"/>
    <w:rsid w:val="000F7603"/>
    <w:rsid w:val="00117321"/>
    <w:rsid w:val="001309BE"/>
    <w:rsid w:val="001640A1"/>
    <w:rsid w:val="001A2E54"/>
    <w:rsid w:val="001D2333"/>
    <w:rsid w:val="001D7D37"/>
    <w:rsid w:val="001E7530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52E5B"/>
    <w:rsid w:val="00667805"/>
    <w:rsid w:val="006A25C1"/>
    <w:rsid w:val="006C30DE"/>
    <w:rsid w:val="006D3579"/>
    <w:rsid w:val="007614AC"/>
    <w:rsid w:val="0078631E"/>
    <w:rsid w:val="007A09FA"/>
    <w:rsid w:val="007A14B1"/>
    <w:rsid w:val="007B438A"/>
    <w:rsid w:val="007E66C4"/>
    <w:rsid w:val="0084709F"/>
    <w:rsid w:val="00852966"/>
    <w:rsid w:val="008B6CA9"/>
    <w:rsid w:val="008D0F87"/>
    <w:rsid w:val="008D6228"/>
    <w:rsid w:val="00920080"/>
    <w:rsid w:val="00927C4E"/>
    <w:rsid w:val="00957051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403D4"/>
    <w:rsid w:val="00C77528"/>
    <w:rsid w:val="00C87958"/>
    <w:rsid w:val="00D1630B"/>
    <w:rsid w:val="00D316CF"/>
    <w:rsid w:val="00D4540F"/>
    <w:rsid w:val="00D77F89"/>
    <w:rsid w:val="00D85A0F"/>
    <w:rsid w:val="00DE643B"/>
    <w:rsid w:val="00E24EF2"/>
    <w:rsid w:val="00E420F5"/>
    <w:rsid w:val="00E63287"/>
    <w:rsid w:val="00E63FE4"/>
    <w:rsid w:val="00FA6760"/>
    <w:rsid w:val="00F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5</TotalTime>
  <Pages>2</Pages>
  <Words>567</Words>
  <Characters>3109</Characters>
  <Application>Microsoft Office Word</Application>
  <DocSecurity>0</DocSecurity>
  <Lines>56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48</cp:revision>
  <dcterms:created xsi:type="dcterms:W3CDTF">2022-08-06T12:10:00Z</dcterms:created>
  <dcterms:modified xsi:type="dcterms:W3CDTF">2023-11-1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